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8BE21" w14:textId="77777777" w:rsidR="00CF14DE" w:rsidRDefault="00CF14DE" w:rsidP="00CF14DE">
      <w:r>
        <w:t xml:space="preserve">Model 1. Fix signal: </w:t>
      </w:r>
    </w:p>
    <w:p w14:paraId="24D18522" w14:textId="77777777" w:rsidR="0009643D" w:rsidRDefault="00CF14DE" w:rsidP="00CF14DE">
      <w:r>
        <w:rPr>
          <w:rFonts w:hint="eastAsia"/>
        </w:rPr>
        <w:t xml:space="preserve">1) </w:t>
      </w:r>
      <w:r>
        <w:rPr>
          <w:rFonts w:hint="eastAsia"/>
        </w:rPr>
        <w:t>根据</w:t>
      </w:r>
      <w:r>
        <w:rPr>
          <w:rFonts w:hint="eastAsia"/>
        </w:rPr>
        <w:t xml:space="preserve">https://ops.fhwa.dot.gov/publications/signal_timing/03.htm#:~:text=The%20cycle%20length%20is%20determined,the%20cycle%20is%2075%20seconds. </w:t>
      </w:r>
      <w:r>
        <w:rPr>
          <w:rFonts w:hint="eastAsia"/>
        </w:rPr>
        <w:t>计算四种情况（</w:t>
      </w:r>
      <w:r>
        <w:rPr>
          <w:rFonts w:hint="eastAsia"/>
        </w:rPr>
        <w:t>Balanced, imbalanced...</w:t>
      </w:r>
      <w:r>
        <w:rPr>
          <w:rFonts w:hint="eastAsia"/>
        </w:rPr>
        <w:t>）的</w:t>
      </w:r>
      <w:r>
        <w:rPr>
          <w:rFonts w:hint="eastAsia"/>
        </w:rPr>
        <w:t xml:space="preserve">fix signal </w:t>
      </w:r>
      <w:r>
        <w:rPr>
          <w:rFonts w:hint="eastAsia"/>
        </w:rPr>
        <w:t>长度</w:t>
      </w:r>
      <w:r>
        <w:rPr>
          <w:rFonts w:hint="eastAsia"/>
        </w:rPr>
        <w:t>(</w:t>
      </w:r>
      <w:r>
        <w:rPr>
          <w:rFonts w:hint="eastAsia"/>
        </w:rPr>
        <w:t>南北，东西多少秒）。流量数据在：</w:t>
      </w:r>
      <w:r>
        <w:rPr>
          <w:rFonts w:hint="eastAsia"/>
        </w:rPr>
        <w:t>paper</w:t>
      </w:r>
      <w:r>
        <w:rPr>
          <w:rFonts w:hint="eastAsia"/>
        </w:rPr>
        <w:t>里有。</w:t>
      </w:r>
    </w:p>
    <w:p w14:paraId="2A02B6AB" w14:textId="7C3CB503" w:rsidR="00CF14DE" w:rsidRDefault="0009643D" w:rsidP="00CF14DE">
      <w:r>
        <w:rPr>
          <w:noProof/>
        </w:rPr>
        <w:drawing>
          <wp:inline distT="0" distB="0" distL="0" distR="0" wp14:anchorId="3FF93F88" wp14:editId="58071F98">
            <wp:extent cx="5057775" cy="2028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14DE">
        <w:rPr>
          <w:rFonts w:hint="eastAsia"/>
        </w:rPr>
        <w:t xml:space="preserve"> </w:t>
      </w:r>
    </w:p>
    <w:p w14:paraId="5193501E" w14:textId="77777777" w:rsidR="00897E39" w:rsidRDefault="00897E39" w:rsidP="00CF14DE">
      <w:pPr>
        <w:rPr>
          <w:rFonts w:hint="eastAsia"/>
        </w:rPr>
      </w:pPr>
    </w:p>
    <w:p w14:paraId="737AF20C" w14:textId="77777777" w:rsidR="00AB41DF" w:rsidRDefault="00CF14DE" w:rsidP="00CF14DE">
      <w:r>
        <w:rPr>
          <w:rFonts w:hint="eastAsia"/>
        </w:rPr>
        <w:t xml:space="preserve">2) </w:t>
      </w:r>
      <w:r>
        <w:rPr>
          <w:rFonts w:hint="eastAsia"/>
        </w:rPr>
        <w:t>使用</w:t>
      </w:r>
      <w:r>
        <w:rPr>
          <w:rFonts w:hint="eastAsia"/>
        </w:rPr>
        <w:t xml:space="preserve">A03_run_fix_signal.py </w:t>
      </w:r>
      <w:r>
        <w:rPr>
          <w:rFonts w:hint="eastAsia"/>
        </w:rPr>
        <w:t>看看每个</w:t>
      </w:r>
      <w:r>
        <w:rPr>
          <w:rFonts w:hint="eastAsia"/>
        </w:rPr>
        <w:t>fix signal</w:t>
      </w:r>
      <w:r>
        <w:rPr>
          <w:rFonts w:hint="eastAsia"/>
        </w:rPr>
        <w:t>下的模型表现。</w:t>
      </w:r>
    </w:p>
    <w:p w14:paraId="1A9D9F67" w14:textId="511EE082" w:rsidR="00AB41DF" w:rsidRDefault="00AB41DF" w:rsidP="00CF14DE">
      <w:r>
        <w:rPr>
          <w:rFonts w:hint="eastAsia"/>
        </w:rPr>
        <w:t>需要修改：</w:t>
      </w:r>
    </w:p>
    <w:p w14:paraId="61BBFFCF" w14:textId="3230C5A2" w:rsidR="00AB41DF" w:rsidRDefault="00AB41DF" w:rsidP="00AB41DF">
      <w:pPr>
        <w:pStyle w:val="ListParagraph"/>
        <w:numPr>
          <w:ilvl w:val="0"/>
          <w:numId w:val="1"/>
        </w:numPr>
      </w:pPr>
      <w:r>
        <w:rPr>
          <w:rFonts w:hint="eastAsia"/>
        </w:rPr>
        <w:t>Simulation_time = 72000;</w:t>
      </w:r>
      <w:r>
        <w:t xml:space="preserve"> </w:t>
      </w:r>
      <w:r>
        <w:rPr>
          <w:rFonts w:hint="eastAsia"/>
        </w:rPr>
        <w:t>（仿真长读：</w:t>
      </w:r>
      <w:r>
        <w:rPr>
          <w:rFonts w:hint="eastAsia"/>
        </w:rPr>
        <w:t>7</w:t>
      </w:r>
      <w:r>
        <w:t>2000</w:t>
      </w:r>
      <w:r>
        <w:rPr>
          <w:rFonts w:hint="eastAsia"/>
        </w:rPr>
        <w:t>秒，</w:t>
      </w:r>
      <w:r w:rsidR="00A75252">
        <w:rPr>
          <w:rFonts w:hint="eastAsia"/>
        </w:rPr>
        <w:t>2</w:t>
      </w:r>
      <w:r w:rsidR="00A75252">
        <w:t>0</w:t>
      </w:r>
      <w:r w:rsidR="00A75252">
        <w:rPr>
          <w:rFonts w:hint="eastAsia"/>
        </w:rPr>
        <w:t>hr</w:t>
      </w:r>
      <w:r w:rsidR="00A75252">
        <w:rPr>
          <w:rFonts w:hint="eastAsia"/>
        </w:rPr>
        <w:t>）</w:t>
      </w:r>
    </w:p>
    <w:p w14:paraId="1947FE3C" w14:textId="77777777" w:rsidR="00A879F3" w:rsidRDefault="008B5E6D" w:rsidP="00A879F3">
      <w:pPr>
        <w:pStyle w:val="ListParagraph"/>
        <w:numPr>
          <w:ilvl w:val="0"/>
          <w:numId w:val="1"/>
        </w:numPr>
      </w:pPr>
      <w:r>
        <w:rPr>
          <w:rFonts w:hint="eastAsia"/>
        </w:rPr>
        <w:t>改</w:t>
      </w:r>
      <w:r>
        <w:rPr>
          <w:rFonts w:hint="eastAsia"/>
        </w:rPr>
        <w:t>scenario</w:t>
      </w:r>
      <w:r>
        <w:rPr>
          <w:rFonts w:hint="eastAsia"/>
        </w:rPr>
        <w:t>：</w:t>
      </w:r>
    </w:p>
    <w:p w14:paraId="52E4F66D" w14:textId="486D6661" w:rsidR="00605552" w:rsidRDefault="00A879F3" w:rsidP="00124F4A">
      <w:pPr>
        <w:pStyle w:val="ListParagraph"/>
        <w:numPr>
          <w:ilvl w:val="1"/>
          <w:numId w:val="1"/>
        </w:numPr>
      </w:pPr>
      <w:r>
        <w:t>list_traffic_files = [  [["cross.hangzhou.rou.xml"], ["cross.hangzhou.rou.xml"]]]</w:t>
      </w:r>
      <w:r>
        <w:t xml:space="preserve"> -&gt; </w:t>
      </w:r>
      <w:r>
        <w:rPr>
          <w:rFonts w:hint="eastAsia"/>
        </w:rPr>
        <w:t>杭州</w:t>
      </w:r>
    </w:p>
    <w:p w14:paraId="2A282236" w14:textId="41532E09" w:rsidR="00605552" w:rsidRDefault="003159C6" w:rsidP="00605552">
      <w:pPr>
        <w:ind w:left="360"/>
      </w:pPr>
      <w:r>
        <w:rPr>
          <w:noProof/>
        </w:rPr>
        <w:drawing>
          <wp:inline distT="0" distB="0" distL="0" distR="0" wp14:anchorId="2F19E98F" wp14:editId="1021E812">
            <wp:extent cx="4991100" cy="1533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977BF" w14:textId="72264482" w:rsidR="003C21FE" w:rsidRDefault="00CF14DE" w:rsidP="00CF14DE">
      <w:r>
        <w:rPr>
          <w:rFonts w:hint="eastAsia"/>
        </w:rPr>
        <w:t>结果会放在</w:t>
      </w:r>
      <w:r>
        <w:rPr>
          <w:rFonts w:hint="eastAsia"/>
        </w:rPr>
        <w:t>records</w:t>
      </w:r>
      <w:r>
        <w:rPr>
          <w:rFonts w:hint="eastAsia"/>
        </w:rPr>
        <w:t>里面。</w:t>
      </w:r>
      <w:r>
        <w:rPr>
          <w:rFonts w:hint="eastAsia"/>
        </w:rPr>
        <w:t>3)</w:t>
      </w:r>
      <w:r>
        <w:rPr>
          <w:rFonts w:hint="eastAsia"/>
        </w:rPr>
        <w:t>使用</w:t>
      </w:r>
      <w:r>
        <w:rPr>
          <w:rFonts w:hint="eastAsia"/>
        </w:rPr>
        <w:t xml:space="preserve">A02_process_reward_log </w:t>
      </w:r>
      <w:r>
        <w:rPr>
          <w:rFonts w:hint="eastAsia"/>
        </w:rPr>
        <w:t>得到结果。</w:t>
      </w:r>
      <w:r w:rsidR="00F53238">
        <w:rPr>
          <w:rFonts w:hint="eastAsia"/>
        </w:rPr>
        <w:t>改</w:t>
      </w:r>
      <w:r w:rsidR="00F53238" w:rsidRPr="00F53238">
        <w:t>case_name</w:t>
      </w:r>
    </w:p>
    <w:p w14:paraId="5589A4CE" w14:textId="02B45E42" w:rsidR="0081220B" w:rsidRDefault="0081220B" w:rsidP="00CF14DE">
      <w:r>
        <w:rPr>
          <w:noProof/>
        </w:rPr>
        <w:drawing>
          <wp:inline distT="0" distB="0" distL="0" distR="0" wp14:anchorId="5C90B50F" wp14:editId="31A6BEA9">
            <wp:extent cx="5486400" cy="2755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5F3" w14:textId="05AD27EA" w:rsidR="0081220B" w:rsidRDefault="0081220B" w:rsidP="00CF14DE">
      <w:pPr>
        <w:rPr>
          <w:rFonts w:hint="eastAsia"/>
        </w:rPr>
      </w:pPr>
      <w:r>
        <w:rPr>
          <w:rFonts w:hint="eastAsia"/>
        </w:rPr>
        <w:t>对应</w:t>
      </w:r>
      <w:r w:rsidR="00733409">
        <w:rPr>
          <w:rFonts w:hint="eastAsia"/>
        </w:rPr>
        <w:t>r</w:t>
      </w:r>
      <w:r w:rsidR="00733409">
        <w:t>ecords/</w:t>
      </w:r>
      <w:r w:rsidR="007D484E" w:rsidRPr="007D484E">
        <w:t xml:space="preserve"> </w:t>
      </w:r>
      <w:r w:rsidR="007D484E" w:rsidRPr="007D484E">
        <w:t>hangzhou_1x1_bc-tyc_18041607_1h_3_lanes</w:t>
      </w:r>
      <w:r w:rsidR="007D484E">
        <w:t xml:space="preserve"> </w:t>
      </w:r>
      <w:r w:rsidR="007D484E">
        <w:rPr>
          <w:rFonts w:hint="eastAsia"/>
        </w:rPr>
        <w:t>里面的结果，注意哪一个是你刚刚跑的（注意时间）</w:t>
      </w:r>
    </w:p>
    <w:p w14:paraId="716BDEF5" w14:textId="77777777" w:rsidR="00CF14DE" w:rsidRDefault="00CF14DE" w:rsidP="00CF14DE"/>
    <w:p w14:paraId="52556346" w14:textId="21926685" w:rsidR="00CF14DE" w:rsidRDefault="00CF14DE" w:rsidP="00CF14DE">
      <w:r>
        <w:lastRenderedPageBreak/>
        <w:t>Model 2. Reinforcement learning</w:t>
      </w:r>
      <w:r w:rsidR="00FF0BB8">
        <w:t xml:space="preserve"> (</w:t>
      </w:r>
      <w:r w:rsidR="00FF0BB8">
        <w:rPr>
          <w:rFonts w:hint="eastAsia"/>
        </w:rPr>
        <w:t>每次跑一个</w:t>
      </w:r>
      <w:r w:rsidR="00FF0BB8">
        <w:rPr>
          <w:rFonts w:hint="eastAsia"/>
        </w:rPr>
        <w:t>)</w:t>
      </w:r>
    </w:p>
    <w:p w14:paraId="079CDCF1" w14:textId="585C880B" w:rsidR="00865EA1" w:rsidRDefault="00865EA1" w:rsidP="00CF14DE">
      <w:r>
        <w:rPr>
          <w:rFonts w:hint="eastAsia"/>
        </w:rPr>
        <w:t>所有的</w:t>
      </w:r>
      <w:r>
        <w:rPr>
          <w:rFonts w:hint="eastAsia"/>
        </w:rPr>
        <w:t>scenario</w:t>
      </w:r>
      <w:r>
        <w:rPr>
          <w:rFonts w:hint="eastAsia"/>
        </w:rPr>
        <w:t>：</w:t>
      </w:r>
    </w:p>
    <w:p w14:paraId="5D61BFEB" w14:textId="0E9946F0" w:rsidR="00FF0BB8" w:rsidRDefault="00865EA1" w:rsidP="00CF14DE">
      <w:pPr>
        <w:rPr>
          <w:rFonts w:hint="eastAsia"/>
        </w:rPr>
      </w:pPr>
      <w:r>
        <w:rPr>
          <w:noProof/>
        </w:rPr>
        <w:drawing>
          <wp:inline distT="0" distB="0" distL="0" distR="0" wp14:anchorId="2943275A" wp14:editId="10496A16">
            <wp:extent cx="5343525" cy="17811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CDE1D" w14:textId="1CDC00B5" w:rsidR="00981DDB" w:rsidRDefault="00CF14DE" w:rsidP="00CF14DE">
      <w:r>
        <w:t>1)</w:t>
      </w:r>
      <w:r w:rsidR="00F020CF">
        <w:t xml:space="preserve"> </w:t>
      </w:r>
      <w:r w:rsidR="006F25B1">
        <w:rPr>
          <w:rFonts w:hint="eastAsia"/>
        </w:rPr>
        <w:t>设置</w:t>
      </w:r>
      <w:r w:rsidR="006F25B1">
        <w:rPr>
          <w:rFonts w:hint="eastAsia"/>
        </w:rPr>
        <w:t>simulation</w:t>
      </w:r>
      <w:r w:rsidR="006F25B1">
        <w:t xml:space="preserve"> </w:t>
      </w:r>
      <w:r w:rsidR="006F25B1">
        <w:rPr>
          <w:rFonts w:hint="eastAsia"/>
        </w:rPr>
        <w:t>time</w:t>
      </w:r>
      <w:r w:rsidR="006F25B1">
        <w:t xml:space="preserve">: </w:t>
      </w:r>
      <w:r w:rsidR="006F25B1" w:rsidRPr="006F25B1">
        <w:t>dic_exp['RUN_COUNTS'] = 72000</w:t>
      </w:r>
      <w:r w:rsidR="006F25B1">
        <w:t xml:space="preserve"> </w:t>
      </w:r>
      <w:r w:rsidR="006F25B1">
        <w:rPr>
          <w:rFonts w:hint="eastAsia"/>
        </w:rPr>
        <w:t>总长</w:t>
      </w:r>
      <w:r w:rsidR="006F25B1">
        <w:rPr>
          <w:rFonts w:hint="eastAsia"/>
        </w:rPr>
        <w:t>2</w:t>
      </w:r>
      <w:r w:rsidR="006F25B1">
        <w:t>0</w:t>
      </w:r>
      <w:r w:rsidR="006F25B1">
        <w:rPr>
          <w:rFonts w:hint="eastAsia"/>
        </w:rPr>
        <w:t>hr</w:t>
      </w:r>
      <w:r w:rsidR="006F25B1">
        <w:rPr>
          <w:rFonts w:hint="eastAsia"/>
        </w:rPr>
        <w:t>，</w:t>
      </w:r>
      <w:r w:rsidR="008C329F">
        <w:rPr>
          <w:rFonts w:hint="eastAsia"/>
        </w:rPr>
        <w:t>Pre</w:t>
      </w:r>
      <w:r w:rsidR="008C329F">
        <w:t>train</w:t>
      </w:r>
      <w:r w:rsidR="008C329F">
        <w:rPr>
          <w:rFonts w:hint="eastAsia"/>
        </w:rPr>
        <w:t>的时长读：</w:t>
      </w:r>
      <w:r w:rsidR="008C329F" w:rsidRPr="008C329F">
        <w:t xml:space="preserve">dic_exp['RUN_COUNTS_PRETRAIN'] = 10800 </w:t>
      </w:r>
      <w:r w:rsidR="00126E60">
        <w:rPr>
          <w:rFonts w:hint="eastAsia"/>
        </w:rPr>
        <w:t>（</w:t>
      </w:r>
      <w:r w:rsidR="00126E60">
        <w:rPr>
          <w:rFonts w:hint="eastAsia"/>
        </w:rPr>
        <w:t>3hr</w:t>
      </w:r>
      <w:r w:rsidR="00126E60">
        <w:rPr>
          <w:rFonts w:hint="eastAsia"/>
        </w:rPr>
        <w:t>）</w:t>
      </w:r>
    </w:p>
    <w:p w14:paraId="5FDFC28B" w14:textId="2C828BCC" w:rsidR="00612E78" w:rsidRDefault="00126E60" w:rsidP="00CF14DE">
      <w:pPr>
        <w:rPr>
          <w:rFonts w:hint="eastAsia"/>
        </w:rPr>
      </w:pPr>
      <w:r>
        <w:t>2</w:t>
      </w:r>
      <w:r>
        <w:rPr>
          <w:rFonts w:hint="eastAsia"/>
        </w:rPr>
        <w:t>）</w:t>
      </w:r>
      <w:r w:rsidR="00D30239">
        <w:rPr>
          <w:rFonts w:hint="eastAsia"/>
        </w:rPr>
        <w:t>点</w:t>
      </w:r>
      <w:r w:rsidR="00D30239">
        <w:rPr>
          <w:rFonts w:hint="eastAsia"/>
        </w:rPr>
        <w:t>run</w:t>
      </w:r>
      <w:r w:rsidR="00612E78">
        <w:rPr>
          <w:rFonts w:hint="eastAsia"/>
        </w:rPr>
        <w:t>，结果也会存在</w:t>
      </w:r>
      <w:r w:rsidR="00E56273">
        <w:rPr>
          <w:rFonts w:hint="eastAsia"/>
        </w:rPr>
        <w:t>r</w:t>
      </w:r>
      <w:r w:rsidR="00E56273">
        <w:t>ecords/</w:t>
      </w:r>
      <w:r w:rsidR="00E56273" w:rsidRPr="007D484E">
        <w:t xml:space="preserve"> hangzhou_1x1_bc-tyc_18041607_1h_3_lanes</w:t>
      </w:r>
      <w:r w:rsidR="00D51368">
        <w:rPr>
          <w:rFonts w:hint="eastAsia"/>
        </w:rPr>
        <w:t>，以</w:t>
      </w:r>
      <w:r w:rsidR="00D51368">
        <w:rPr>
          <w:rFonts w:hint="eastAsia"/>
        </w:rPr>
        <w:t>deeplight</w:t>
      </w:r>
      <w:r w:rsidR="00D51368">
        <w:rPr>
          <w:rFonts w:hint="eastAsia"/>
        </w:rPr>
        <w:t>开头。</w:t>
      </w:r>
    </w:p>
    <w:sectPr w:rsidR="00612E7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721D33"/>
    <w:multiLevelType w:val="hybridMultilevel"/>
    <w:tmpl w:val="CE123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435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NTQyMLWwMDEzNzNX0lEKTi0uzszPAykwrAUALWIC4CwAAAA="/>
  </w:docVars>
  <w:rsids>
    <w:rsidRoot w:val="00014A26"/>
    <w:rsid w:val="00014A26"/>
    <w:rsid w:val="0009643D"/>
    <w:rsid w:val="00124F4A"/>
    <w:rsid w:val="00126E60"/>
    <w:rsid w:val="002A6C68"/>
    <w:rsid w:val="003159C6"/>
    <w:rsid w:val="003B3580"/>
    <w:rsid w:val="003C21FE"/>
    <w:rsid w:val="00577FD0"/>
    <w:rsid w:val="00605552"/>
    <w:rsid w:val="00612E78"/>
    <w:rsid w:val="006F25B1"/>
    <w:rsid w:val="00733409"/>
    <w:rsid w:val="007D484E"/>
    <w:rsid w:val="0081220B"/>
    <w:rsid w:val="00865EA1"/>
    <w:rsid w:val="00897E39"/>
    <w:rsid w:val="008B5E6D"/>
    <w:rsid w:val="008C329F"/>
    <w:rsid w:val="00976153"/>
    <w:rsid w:val="00981DDB"/>
    <w:rsid w:val="009E657D"/>
    <w:rsid w:val="00A75252"/>
    <w:rsid w:val="00A879F3"/>
    <w:rsid w:val="00AB41DF"/>
    <w:rsid w:val="00AC7009"/>
    <w:rsid w:val="00AE3999"/>
    <w:rsid w:val="00CF14DE"/>
    <w:rsid w:val="00D30239"/>
    <w:rsid w:val="00D51368"/>
    <w:rsid w:val="00DB15B1"/>
    <w:rsid w:val="00E56273"/>
    <w:rsid w:val="00F020CF"/>
    <w:rsid w:val="00F53238"/>
    <w:rsid w:val="00FC48BA"/>
    <w:rsid w:val="00FF0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748B3"/>
  <w15:chartTrackingRefBased/>
  <w15:docId w15:val="{DCAAEFF8-CE3F-4C15-8A23-FE21878D9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7E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23</Words>
  <Characters>702</Characters>
  <Application>Microsoft Office Word</Application>
  <DocSecurity>0</DocSecurity>
  <Lines>5</Lines>
  <Paragraphs>1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chuan Mo</dc:creator>
  <cp:keywords/>
  <dc:description/>
  <cp:lastModifiedBy>Baichuan Mo</cp:lastModifiedBy>
  <cp:revision>35</cp:revision>
  <dcterms:created xsi:type="dcterms:W3CDTF">2023-04-22T15:33:00Z</dcterms:created>
  <dcterms:modified xsi:type="dcterms:W3CDTF">2023-04-22T15:46:00Z</dcterms:modified>
</cp:coreProperties>
</file>